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2AEAA4" w14:textId="487057D6" w:rsidR="008006D9" w:rsidRDefault="00DF1AC3" w:rsidP="00DF1AC3">
      <w:pPr>
        <w:pStyle w:val="Title"/>
        <w:jc w:val="center"/>
      </w:pPr>
      <w:r>
        <w:t>COP 3337 Assignment 2</w:t>
      </w:r>
    </w:p>
    <w:p w14:paraId="5F80AB65" w14:textId="241FE957" w:rsidR="00DF1AC3" w:rsidRDefault="00C92226" w:rsidP="00C92226">
      <w:pPr>
        <w:pStyle w:val="Heading1"/>
      </w:pPr>
      <w:r>
        <w:t>Problem 1</w:t>
      </w:r>
    </w:p>
    <w:p w14:paraId="08B88F3C" w14:textId="2D28F847" w:rsidR="00C92226" w:rsidRDefault="00603548" w:rsidP="00C92226">
      <w:pPr>
        <w:pStyle w:val="ListParagraph"/>
        <w:numPr>
          <w:ilvl w:val="0"/>
          <w:numId w:val="1"/>
        </w:numPr>
      </w:pPr>
      <w:r>
        <w:t xml:space="preserve">long </w:t>
      </w:r>
      <w:r w:rsidR="00F7083C">
        <w:t>* lPtr;</w:t>
      </w:r>
    </w:p>
    <w:p w14:paraId="26795355" w14:textId="7E63009F" w:rsidR="00F7083C" w:rsidRDefault="00F7083C" w:rsidP="00C92226">
      <w:pPr>
        <w:pStyle w:val="ListParagraph"/>
        <w:numPr>
          <w:ilvl w:val="0"/>
          <w:numId w:val="1"/>
        </w:numPr>
      </w:pPr>
      <w:r>
        <w:t>lPtr = &amp;value1;</w:t>
      </w:r>
    </w:p>
    <w:p w14:paraId="41E7592B" w14:textId="46BA5226" w:rsidR="00F7083C" w:rsidRDefault="002A1C7E" w:rsidP="00C92226">
      <w:pPr>
        <w:pStyle w:val="ListParagraph"/>
        <w:numPr>
          <w:ilvl w:val="0"/>
          <w:numId w:val="1"/>
        </w:numPr>
      </w:pPr>
      <w:r>
        <w:t>std::cout &lt;&lt; *</w:t>
      </w:r>
      <w:r w:rsidR="000A590C">
        <w:t>lPtr</w:t>
      </w:r>
      <w:r w:rsidR="00A10444">
        <w:t>;</w:t>
      </w:r>
    </w:p>
    <w:p w14:paraId="7E8A8762" w14:textId="1E3CB067" w:rsidR="00A10444" w:rsidRDefault="00B40291" w:rsidP="00C92226">
      <w:pPr>
        <w:pStyle w:val="ListParagraph"/>
        <w:numPr>
          <w:ilvl w:val="0"/>
          <w:numId w:val="1"/>
        </w:numPr>
      </w:pPr>
      <w:r>
        <w:t>value2 = *lPtr;</w:t>
      </w:r>
    </w:p>
    <w:p w14:paraId="7D48EA04" w14:textId="09901626" w:rsidR="00B40291" w:rsidRDefault="00D470CE" w:rsidP="00C92226">
      <w:pPr>
        <w:pStyle w:val="ListParagraph"/>
        <w:numPr>
          <w:ilvl w:val="0"/>
          <w:numId w:val="1"/>
        </w:numPr>
      </w:pPr>
      <w:r>
        <w:t>std::cout &lt;&lt; value2;</w:t>
      </w:r>
    </w:p>
    <w:p w14:paraId="7A6DF871" w14:textId="2E454461" w:rsidR="00D470CE" w:rsidRDefault="00D470CE" w:rsidP="00C92226">
      <w:pPr>
        <w:pStyle w:val="ListParagraph"/>
        <w:numPr>
          <w:ilvl w:val="0"/>
          <w:numId w:val="1"/>
        </w:numPr>
      </w:pPr>
      <w:r>
        <w:t>std::cout &lt;&lt; &amp;value1;</w:t>
      </w:r>
    </w:p>
    <w:p w14:paraId="2CD3B30A" w14:textId="007F8A14" w:rsidR="009F0F09" w:rsidRDefault="00D470CE" w:rsidP="009F0F09">
      <w:pPr>
        <w:pStyle w:val="ListParagraph"/>
        <w:numPr>
          <w:ilvl w:val="0"/>
          <w:numId w:val="1"/>
        </w:numPr>
      </w:pPr>
      <w:r>
        <w:t xml:space="preserve">std::cout &lt;&lt; </w:t>
      </w:r>
      <w:r w:rsidR="009F0F09">
        <w:t>lPtr;</w:t>
      </w:r>
    </w:p>
    <w:p w14:paraId="44CD4B89" w14:textId="0B4E6346" w:rsidR="009F0F09" w:rsidRDefault="009F0F09" w:rsidP="009F0F09">
      <w:pPr>
        <w:pStyle w:val="ListParagraph"/>
      </w:pPr>
      <w:r>
        <w:t xml:space="preserve">The value printed by the above statement is the same as </w:t>
      </w:r>
      <w:r w:rsidR="00CC38BC">
        <w:t>the address of value1.</w:t>
      </w:r>
    </w:p>
    <w:p w14:paraId="78E1AE1E" w14:textId="79D20DB0" w:rsidR="00CC38BC" w:rsidRDefault="00CC38BC" w:rsidP="00CC38BC">
      <w:pPr>
        <w:pStyle w:val="Heading1"/>
      </w:pPr>
      <w:r>
        <w:t>Problem 2</w:t>
      </w:r>
    </w:p>
    <w:p w14:paraId="3A7EEA59" w14:textId="37DF540C" w:rsidR="00CC38BC" w:rsidRDefault="002F2921" w:rsidP="00CC38BC">
      <w:r>
        <w:t xml:space="preserve">The function in this program </w:t>
      </w:r>
      <w:r w:rsidR="00812421">
        <w:t xml:space="preserve">adds up all elements of an integer array and returns the sum. </w:t>
      </w:r>
      <w:r w:rsidR="0086744F">
        <w:t>This is a recu</w:t>
      </w:r>
      <w:r w:rsidR="00BE2DCC">
        <w:t xml:space="preserve">rsive function </w:t>
      </w:r>
      <w:r w:rsidR="00B32EE1">
        <w:t xml:space="preserve">that adds each element starting with the </w:t>
      </w:r>
      <w:r w:rsidR="005E14E9">
        <w:t xml:space="preserve">first one then going to the last. The function starts by checking if the size input is one. If it is, the first element in the array is returned. Otherwise, the last element plus the </w:t>
      </w:r>
      <w:r w:rsidR="0066690A">
        <w:t xml:space="preserve">function with size minus one is returned. </w:t>
      </w:r>
      <w:r w:rsidR="005D4F39">
        <w:t xml:space="preserve">For this particular </w:t>
      </w:r>
      <w:r w:rsidR="00406116">
        <w:t xml:space="preserve">program, </w:t>
      </w:r>
      <w:r w:rsidR="009642F0">
        <w:t>an integer array and size integer variable are initialized and passed through the function which is set equal to variable x. the value of x that is printed at the end of the program is 55.</w:t>
      </w:r>
    </w:p>
    <w:p w14:paraId="0400BF64" w14:textId="4143E4AB" w:rsidR="009642F0" w:rsidRDefault="00187E5A" w:rsidP="009642F0">
      <w:pPr>
        <w:pStyle w:val="Heading1"/>
      </w:pPr>
      <w:r>
        <w:t>Problem 3</w:t>
      </w:r>
    </w:p>
    <w:p w14:paraId="5486A87D" w14:textId="5214E87F" w:rsidR="00F27B6A" w:rsidRDefault="00187E5A" w:rsidP="00187E5A">
      <w:r w:rsidRPr="00187E5A">
        <w:drawing>
          <wp:inline distT="0" distB="0" distL="0" distR="0" wp14:anchorId="116E7931" wp14:editId="562C13FB">
            <wp:extent cx="2203563" cy="317516"/>
            <wp:effectExtent l="0" t="0" r="6350" b="6350"/>
            <wp:docPr id="1117386964" name="Picture 1" descr="A black background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7386964" name="Picture 1" descr="A black background with white text&#10;&#10;Description automatically generated"/>
                    <pic:cNvPicPr/>
                  </pic:nvPicPr>
                  <pic:blipFill>
                    <a:blip r:embed="rId7"/>
                    <a:stretch>
                      <a:fillRect/>
                    </a:stretch>
                  </pic:blipFill>
                  <pic:spPr>
                    <a:xfrm>
                      <a:off x="0" y="0"/>
                      <a:ext cx="2203563" cy="317516"/>
                    </a:xfrm>
                    <a:prstGeom prst="rect">
                      <a:avLst/>
                    </a:prstGeom>
                  </pic:spPr>
                </pic:pic>
              </a:graphicData>
            </a:graphic>
          </wp:inline>
        </w:drawing>
      </w:r>
      <w:r>
        <w:tab/>
      </w:r>
      <w:r w:rsidR="00F27B6A" w:rsidRPr="00F27B6A">
        <w:drawing>
          <wp:inline distT="0" distB="0" distL="0" distR="0" wp14:anchorId="36BB0459" wp14:editId="3FA2945D">
            <wp:extent cx="2184512" cy="285765"/>
            <wp:effectExtent l="0" t="0" r="6350" b="0"/>
            <wp:docPr id="19148006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4800664" name=""/>
                    <pic:cNvPicPr/>
                  </pic:nvPicPr>
                  <pic:blipFill>
                    <a:blip r:embed="rId8"/>
                    <a:stretch>
                      <a:fillRect/>
                    </a:stretch>
                  </pic:blipFill>
                  <pic:spPr>
                    <a:xfrm>
                      <a:off x="0" y="0"/>
                      <a:ext cx="2184512" cy="285765"/>
                    </a:xfrm>
                    <a:prstGeom prst="rect">
                      <a:avLst/>
                    </a:prstGeom>
                  </pic:spPr>
                </pic:pic>
              </a:graphicData>
            </a:graphic>
          </wp:inline>
        </w:drawing>
      </w:r>
      <w:r w:rsidR="00F27B6A">
        <w:tab/>
      </w:r>
      <w:r w:rsidR="00B67053" w:rsidRPr="00B67053">
        <w:drawing>
          <wp:inline distT="0" distB="0" distL="0" distR="0" wp14:anchorId="407D7657" wp14:editId="2831C3D8">
            <wp:extent cx="2222614" cy="342918"/>
            <wp:effectExtent l="0" t="0" r="6350" b="0"/>
            <wp:docPr id="1920165986" name="Picture 1" descr="A black background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0165986" name="Picture 1" descr="A black background with white text&#10;&#10;Description automatically generated"/>
                    <pic:cNvPicPr/>
                  </pic:nvPicPr>
                  <pic:blipFill>
                    <a:blip r:embed="rId9"/>
                    <a:stretch>
                      <a:fillRect/>
                    </a:stretch>
                  </pic:blipFill>
                  <pic:spPr>
                    <a:xfrm>
                      <a:off x="0" y="0"/>
                      <a:ext cx="2222614" cy="342918"/>
                    </a:xfrm>
                    <a:prstGeom prst="rect">
                      <a:avLst/>
                    </a:prstGeom>
                  </pic:spPr>
                </pic:pic>
              </a:graphicData>
            </a:graphic>
          </wp:inline>
        </w:drawing>
      </w:r>
      <w:r w:rsidR="00B67053">
        <w:tab/>
      </w:r>
      <w:r w:rsidR="004D4E1F" w:rsidRPr="004D4E1F">
        <w:drawing>
          <wp:inline distT="0" distB="0" distL="0" distR="0" wp14:anchorId="7F7F4A38" wp14:editId="514F5455">
            <wp:extent cx="2171812" cy="323867"/>
            <wp:effectExtent l="0" t="0" r="0" b="0"/>
            <wp:docPr id="293953303" name="Picture 1" descr="A black background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3953303" name="Picture 1" descr="A black background with white text&#10;&#10;Description automatically generated"/>
                    <pic:cNvPicPr/>
                  </pic:nvPicPr>
                  <pic:blipFill>
                    <a:blip r:embed="rId10"/>
                    <a:stretch>
                      <a:fillRect/>
                    </a:stretch>
                  </pic:blipFill>
                  <pic:spPr>
                    <a:xfrm>
                      <a:off x="0" y="0"/>
                      <a:ext cx="2171812" cy="323867"/>
                    </a:xfrm>
                    <a:prstGeom prst="rect">
                      <a:avLst/>
                    </a:prstGeom>
                  </pic:spPr>
                </pic:pic>
              </a:graphicData>
            </a:graphic>
          </wp:inline>
        </w:drawing>
      </w:r>
      <w:r w:rsidR="004D4E1F">
        <w:tab/>
      </w:r>
      <w:r w:rsidR="004D4E1F" w:rsidRPr="004D4E1F">
        <w:drawing>
          <wp:inline distT="0" distB="0" distL="0" distR="0" wp14:anchorId="653C5B9E" wp14:editId="5793B602">
            <wp:extent cx="2171812" cy="311166"/>
            <wp:effectExtent l="0" t="0" r="0" b="0"/>
            <wp:docPr id="10434707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3470724" name=""/>
                    <pic:cNvPicPr/>
                  </pic:nvPicPr>
                  <pic:blipFill>
                    <a:blip r:embed="rId11"/>
                    <a:stretch>
                      <a:fillRect/>
                    </a:stretch>
                  </pic:blipFill>
                  <pic:spPr>
                    <a:xfrm>
                      <a:off x="0" y="0"/>
                      <a:ext cx="2171812" cy="311166"/>
                    </a:xfrm>
                    <a:prstGeom prst="rect">
                      <a:avLst/>
                    </a:prstGeom>
                  </pic:spPr>
                </pic:pic>
              </a:graphicData>
            </a:graphic>
          </wp:inline>
        </w:drawing>
      </w:r>
      <w:r w:rsidR="004D4E1F">
        <w:tab/>
      </w:r>
      <w:r w:rsidR="004E4791" w:rsidRPr="004E4791">
        <w:drawing>
          <wp:inline distT="0" distB="0" distL="0" distR="0" wp14:anchorId="07283212" wp14:editId="2C159F87">
            <wp:extent cx="2184512" cy="336567"/>
            <wp:effectExtent l="0" t="0" r="6350" b="6350"/>
            <wp:docPr id="694585749" name="Picture 1" descr="A black background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4585749" name="Picture 1" descr="A black background with white text&#10;&#10;Description automatically generated"/>
                    <pic:cNvPicPr/>
                  </pic:nvPicPr>
                  <pic:blipFill>
                    <a:blip r:embed="rId12"/>
                    <a:stretch>
                      <a:fillRect/>
                    </a:stretch>
                  </pic:blipFill>
                  <pic:spPr>
                    <a:xfrm>
                      <a:off x="0" y="0"/>
                      <a:ext cx="2184512" cy="336567"/>
                    </a:xfrm>
                    <a:prstGeom prst="rect">
                      <a:avLst/>
                    </a:prstGeom>
                  </pic:spPr>
                </pic:pic>
              </a:graphicData>
            </a:graphic>
          </wp:inline>
        </w:drawing>
      </w:r>
    </w:p>
    <w:p w14:paraId="10013363" w14:textId="280BFF5C" w:rsidR="004E4791" w:rsidRDefault="004E4791" w:rsidP="004E4791">
      <w:pPr>
        <w:pStyle w:val="Heading1"/>
      </w:pPr>
      <w:r>
        <w:lastRenderedPageBreak/>
        <w:t>Problem 4</w:t>
      </w:r>
    </w:p>
    <w:p w14:paraId="74EF3228" w14:textId="4E2E6F5B" w:rsidR="004E4791" w:rsidRDefault="00DB7724" w:rsidP="004E4791">
      <w:r w:rsidRPr="00DB7724">
        <w:drawing>
          <wp:inline distT="0" distB="0" distL="0" distR="0" wp14:anchorId="277B8E21" wp14:editId="4A085D2E">
            <wp:extent cx="1562180" cy="1244664"/>
            <wp:effectExtent l="0" t="0" r="0" b="0"/>
            <wp:docPr id="87513822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138228" name="Picture 1" descr="A screenshot of a computer&#10;&#10;Description automatically generated"/>
                    <pic:cNvPicPr/>
                  </pic:nvPicPr>
                  <pic:blipFill>
                    <a:blip r:embed="rId13"/>
                    <a:stretch>
                      <a:fillRect/>
                    </a:stretch>
                  </pic:blipFill>
                  <pic:spPr>
                    <a:xfrm>
                      <a:off x="0" y="0"/>
                      <a:ext cx="1562180" cy="1244664"/>
                    </a:xfrm>
                    <a:prstGeom prst="rect">
                      <a:avLst/>
                    </a:prstGeom>
                  </pic:spPr>
                </pic:pic>
              </a:graphicData>
            </a:graphic>
          </wp:inline>
        </w:drawing>
      </w:r>
      <w:r>
        <w:tab/>
      </w:r>
      <w:r w:rsidR="00806B4C" w:rsidRPr="00806B4C">
        <w:drawing>
          <wp:inline distT="0" distB="0" distL="0" distR="0" wp14:anchorId="4B97C34B" wp14:editId="182BFDE6">
            <wp:extent cx="1568531" cy="2178162"/>
            <wp:effectExtent l="0" t="0" r="0" b="0"/>
            <wp:docPr id="1583430055" name="Picture 1" descr="A black background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3430055" name="Picture 1" descr="A black background with white text&#10;&#10;Description automatically generated"/>
                    <pic:cNvPicPr/>
                  </pic:nvPicPr>
                  <pic:blipFill>
                    <a:blip r:embed="rId14"/>
                    <a:stretch>
                      <a:fillRect/>
                    </a:stretch>
                  </pic:blipFill>
                  <pic:spPr>
                    <a:xfrm>
                      <a:off x="0" y="0"/>
                      <a:ext cx="1568531" cy="2178162"/>
                    </a:xfrm>
                    <a:prstGeom prst="rect">
                      <a:avLst/>
                    </a:prstGeom>
                  </pic:spPr>
                </pic:pic>
              </a:graphicData>
            </a:graphic>
          </wp:inline>
        </w:drawing>
      </w:r>
      <w:r w:rsidR="00806B4C">
        <w:tab/>
      </w:r>
      <w:r w:rsidR="00657FBE" w:rsidRPr="00657FBE">
        <w:drawing>
          <wp:inline distT="0" distB="0" distL="0" distR="0" wp14:anchorId="669C32A5" wp14:editId="114FCB45">
            <wp:extent cx="1498677" cy="311166"/>
            <wp:effectExtent l="0" t="0" r="6350" b="0"/>
            <wp:docPr id="17186226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622685" name=""/>
                    <pic:cNvPicPr/>
                  </pic:nvPicPr>
                  <pic:blipFill>
                    <a:blip r:embed="rId15"/>
                    <a:stretch>
                      <a:fillRect/>
                    </a:stretch>
                  </pic:blipFill>
                  <pic:spPr>
                    <a:xfrm>
                      <a:off x="0" y="0"/>
                      <a:ext cx="1498677" cy="311166"/>
                    </a:xfrm>
                    <a:prstGeom prst="rect">
                      <a:avLst/>
                    </a:prstGeom>
                  </pic:spPr>
                </pic:pic>
              </a:graphicData>
            </a:graphic>
          </wp:inline>
        </w:drawing>
      </w:r>
      <w:r w:rsidR="00657FBE">
        <w:tab/>
      </w:r>
      <w:r w:rsidR="008968F6" w:rsidRPr="008968F6">
        <w:drawing>
          <wp:inline distT="0" distB="0" distL="0" distR="0" wp14:anchorId="19B6E6B5" wp14:editId="18BD77C9">
            <wp:extent cx="1593932" cy="311166"/>
            <wp:effectExtent l="0" t="0" r="6350" b="0"/>
            <wp:docPr id="10356268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5626868" name=""/>
                    <pic:cNvPicPr/>
                  </pic:nvPicPr>
                  <pic:blipFill>
                    <a:blip r:embed="rId16"/>
                    <a:stretch>
                      <a:fillRect/>
                    </a:stretch>
                  </pic:blipFill>
                  <pic:spPr>
                    <a:xfrm>
                      <a:off x="0" y="0"/>
                      <a:ext cx="1593932" cy="311166"/>
                    </a:xfrm>
                    <a:prstGeom prst="rect">
                      <a:avLst/>
                    </a:prstGeom>
                  </pic:spPr>
                </pic:pic>
              </a:graphicData>
            </a:graphic>
          </wp:inline>
        </w:drawing>
      </w:r>
      <w:r w:rsidR="008968F6">
        <w:tab/>
      </w:r>
      <w:r w:rsidR="00170779" w:rsidRPr="00170779">
        <w:drawing>
          <wp:inline distT="0" distB="0" distL="0" distR="0" wp14:anchorId="6672CA20" wp14:editId="5CC1262F">
            <wp:extent cx="1625684" cy="615982"/>
            <wp:effectExtent l="0" t="0" r="0" b="0"/>
            <wp:docPr id="1608425287" name="Picture 1" descr="A black background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8425287" name="Picture 1" descr="A black background with white text&#10;&#10;Description automatically generated"/>
                    <pic:cNvPicPr/>
                  </pic:nvPicPr>
                  <pic:blipFill>
                    <a:blip r:embed="rId17"/>
                    <a:stretch>
                      <a:fillRect/>
                    </a:stretch>
                  </pic:blipFill>
                  <pic:spPr>
                    <a:xfrm>
                      <a:off x="0" y="0"/>
                      <a:ext cx="1625684" cy="615982"/>
                    </a:xfrm>
                    <a:prstGeom prst="rect">
                      <a:avLst/>
                    </a:prstGeom>
                  </pic:spPr>
                </pic:pic>
              </a:graphicData>
            </a:graphic>
          </wp:inline>
        </w:drawing>
      </w:r>
    </w:p>
    <w:p w14:paraId="2D74DB7B" w14:textId="2AD31ECD" w:rsidR="00170779" w:rsidRDefault="00170779" w:rsidP="00170779">
      <w:pPr>
        <w:pStyle w:val="Heading1"/>
      </w:pPr>
      <w:r>
        <w:t>Problem 5</w:t>
      </w:r>
    </w:p>
    <w:p w14:paraId="4CF7EF79" w14:textId="4390CA7A" w:rsidR="00170779" w:rsidRPr="00170779" w:rsidRDefault="004440C3" w:rsidP="00170779">
      <w:r w:rsidRPr="004440C3">
        <w:drawing>
          <wp:inline distT="0" distB="0" distL="0" distR="0" wp14:anchorId="1FBED4B3" wp14:editId="76F2A806">
            <wp:extent cx="1460575" cy="654084"/>
            <wp:effectExtent l="0" t="0" r="6350" b="0"/>
            <wp:docPr id="1040714784" name="Picture 1" descr="A black scree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0714784" name="Picture 1" descr="A black screen with white text&#10;&#10;Description automatically generated"/>
                    <pic:cNvPicPr/>
                  </pic:nvPicPr>
                  <pic:blipFill>
                    <a:blip r:embed="rId18"/>
                    <a:stretch>
                      <a:fillRect/>
                    </a:stretch>
                  </pic:blipFill>
                  <pic:spPr>
                    <a:xfrm>
                      <a:off x="0" y="0"/>
                      <a:ext cx="1460575" cy="654084"/>
                    </a:xfrm>
                    <a:prstGeom prst="rect">
                      <a:avLst/>
                    </a:prstGeom>
                  </pic:spPr>
                </pic:pic>
              </a:graphicData>
            </a:graphic>
          </wp:inline>
        </w:drawing>
      </w:r>
      <w:r>
        <w:tab/>
      </w:r>
      <w:r w:rsidR="003A3246" w:rsidRPr="003A3246">
        <w:drawing>
          <wp:inline distT="0" distB="0" distL="0" distR="0" wp14:anchorId="68C3ED8D" wp14:editId="3F7D1F27">
            <wp:extent cx="1778091" cy="1092256"/>
            <wp:effectExtent l="0" t="0" r="0" b="0"/>
            <wp:docPr id="1297882565"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7882565" name="Picture 1" descr="A screen shot of a computer&#10;&#10;Description automatically generated"/>
                    <pic:cNvPicPr/>
                  </pic:nvPicPr>
                  <pic:blipFill>
                    <a:blip r:embed="rId19"/>
                    <a:stretch>
                      <a:fillRect/>
                    </a:stretch>
                  </pic:blipFill>
                  <pic:spPr>
                    <a:xfrm>
                      <a:off x="0" y="0"/>
                      <a:ext cx="1778091" cy="1092256"/>
                    </a:xfrm>
                    <a:prstGeom prst="rect">
                      <a:avLst/>
                    </a:prstGeom>
                  </pic:spPr>
                </pic:pic>
              </a:graphicData>
            </a:graphic>
          </wp:inline>
        </w:drawing>
      </w:r>
      <w:r w:rsidR="003A3246">
        <w:tab/>
      </w:r>
      <w:r w:rsidR="0053229E" w:rsidRPr="0053229E">
        <w:drawing>
          <wp:inline distT="0" distB="0" distL="0" distR="0" wp14:anchorId="62E560C2" wp14:editId="14BDD7B5">
            <wp:extent cx="2025754" cy="1524078"/>
            <wp:effectExtent l="0" t="0" r="0" b="0"/>
            <wp:docPr id="84554356"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554356" name="Picture 1" descr="A screen shot of a computer&#10;&#10;Description automatically generated"/>
                    <pic:cNvPicPr/>
                  </pic:nvPicPr>
                  <pic:blipFill>
                    <a:blip r:embed="rId20"/>
                    <a:stretch>
                      <a:fillRect/>
                    </a:stretch>
                  </pic:blipFill>
                  <pic:spPr>
                    <a:xfrm>
                      <a:off x="0" y="0"/>
                      <a:ext cx="2025754" cy="1524078"/>
                    </a:xfrm>
                    <a:prstGeom prst="rect">
                      <a:avLst/>
                    </a:prstGeom>
                  </pic:spPr>
                </pic:pic>
              </a:graphicData>
            </a:graphic>
          </wp:inline>
        </w:drawing>
      </w:r>
      <w:r w:rsidR="0053229E">
        <w:tab/>
      </w:r>
      <w:r w:rsidR="000E75FC" w:rsidRPr="000E75FC">
        <w:drawing>
          <wp:inline distT="0" distB="0" distL="0" distR="0" wp14:anchorId="3FB60CE1" wp14:editId="4618E496">
            <wp:extent cx="2629035" cy="1822544"/>
            <wp:effectExtent l="0" t="0" r="0" b="6350"/>
            <wp:docPr id="23038227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0382270" name="Picture 1" descr="A screenshot of a computer&#10;&#10;Description automatically generated"/>
                    <pic:cNvPicPr/>
                  </pic:nvPicPr>
                  <pic:blipFill>
                    <a:blip r:embed="rId21"/>
                    <a:stretch>
                      <a:fillRect/>
                    </a:stretch>
                  </pic:blipFill>
                  <pic:spPr>
                    <a:xfrm>
                      <a:off x="0" y="0"/>
                      <a:ext cx="2629035" cy="1822544"/>
                    </a:xfrm>
                    <a:prstGeom prst="rect">
                      <a:avLst/>
                    </a:prstGeom>
                  </pic:spPr>
                </pic:pic>
              </a:graphicData>
            </a:graphic>
          </wp:inline>
        </w:drawing>
      </w:r>
      <w:r w:rsidR="000E75FC">
        <w:tab/>
      </w:r>
      <w:r w:rsidR="00910105" w:rsidRPr="00910105">
        <w:drawing>
          <wp:inline distT="0" distB="0" distL="0" distR="0" wp14:anchorId="24B47E2B" wp14:editId="3B590061">
            <wp:extent cx="2038455" cy="1555830"/>
            <wp:effectExtent l="0" t="0" r="0" b="6350"/>
            <wp:docPr id="1482518441"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2518441" name="Picture 1" descr="A screen shot of a computer&#10;&#10;Description automatically generated"/>
                    <pic:cNvPicPr/>
                  </pic:nvPicPr>
                  <pic:blipFill>
                    <a:blip r:embed="rId22"/>
                    <a:stretch>
                      <a:fillRect/>
                    </a:stretch>
                  </pic:blipFill>
                  <pic:spPr>
                    <a:xfrm>
                      <a:off x="0" y="0"/>
                      <a:ext cx="2038455" cy="1555830"/>
                    </a:xfrm>
                    <a:prstGeom prst="rect">
                      <a:avLst/>
                    </a:prstGeom>
                  </pic:spPr>
                </pic:pic>
              </a:graphicData>
            </a:graphic>
          </wp:inline>
        </w:drawing>
      </w:r>
    </w:p>
    <w:sectPr w:rsidR="00170779" w:rsidRPr="00170779">
      <w:headerReference w:type="default" r:id="rId2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6ECC12" w14:textId="77777777" w:rsidR="00DF1AC3" w:rsidRDefault="00DF1AC3" w:rsidP="00DF1AC3">
      <w:pPr>
        <w:spacing w:after="0" w:line="240" w:lineRule="auto"/>
      </w:pPr>
      <w:r>
        <w:separator/>
      </w:r>
    </w:p>
  </w:endnote>
  <w:endnote w:type="continuationSeparator" w:id="0">
    <w:p w14:paraId="0B081DBD" w14:textId="77777777" w:rsidR="00DF1AC3" w:rsidRDefault="00DF1AC3" w:rsidP="00DF1AC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2BEA23" w14:textId="77777777" w:rsidR="00DF1AC3" w:rsidRDefault="00DF1AC3" w:rsidP="00DF1AC3">
      <w:pPr>
        <w:spacing w:after="0" w:line="240" w:lineRule="auto"/>
      </w:pPr>
      <w:r>
        <w:separator/>
      </w:r>
    </w:p>
  </w:footnote>
  <w:footnote w:type="continuationSeparator" w:id="0">
    <w:p w14:paraId="4B7FD1CF" w14:textId="77777777" w:rsidR="00DF1AC3" w:rsidRDefault="00DF1AC3" w:rsidP="00DF1AC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81747C" w14:textId="2F9FD627" w:rsidR="00DF1AC3" w:rsidRDefault="00DF1AC3">
    <w:pPr>
      <w:pStyle w:val="Header"/>
      <w:jc w:val="right"/>
    </w:pPr>
    <w:r>
      <w:t>Domenic Iorfida</w:t>
    </w:r>
    <w:r>
      <w:tab/>
    </w:r>
    <w:r>
      <w:tab/>
    </w:r>
    <w:sdt>
      <w:sdtPr>
        <w:id w:val="595214182"/>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41935323" w14:textId="77777777" w:rsidR="00DF1AC3" w:rsidRDefault="00DF1AC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0411C59"/>
    <w:multiLevelType w:val="hybridMultilevel"/>
    <w:tmpl w:val="CE88C7C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9342229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Q3MjUwMzUzBmIjSyUdpeDU4uLM/DyQAsNaAF0CJKAsAAAA"/>
  </w:docVars>
  <w:rsids>
    <w:rsidRoot w:val="0077072C"/>
    <w:rsid w:val="000A590C"/>
    <w:rsid w:val="000E75FC"/>
    <w:rsid w:val="00170779"/>
    <w:rsid w:val="00187E5A"/>
    <w:rsid w:val="002A1C7E"/>
    <w:rsid w:val="002F2921"/>
    <w:rsid w:val="003A3246"/>
    <w:rsid w:val="00406116"/>
    <w:rsid w:val="004440C3"/>
    <w:rsid w:val="004D4E1F"/>
    <w:rsid w:val="004E4791"/>
    <w:rsid w:val="0053229E"/>
    <w:rsid w:val="005D4F39"/>
    <w:rsid w:val="005E14E9"/>
    <w:rsid w:val="00603548"/>
    <w:rsid w:val="00657FBE"/>
    <w:rsid w:val="0066690A"/>
    <w:rsid w:val="0077072C"/>
    <w:rsid w:val="008006D9"/>
    <w:rsid w:val="00806B4C"/>
    <w:rsid w:val="00812421"/>
    <w:rsid w:val="0086744F"/>
    <w:rsid w:val="008968F6"/>
    <w:rsid w:val="00910105"/>
    <w:rsid w:val="009642F0"/>
    <w:rsid w:val="009F0F09"/>
    <w:rsid w:val="00A10444"/>
    <w:rsid w:val="00B32EE1"/>
    <w:rsid w:val="00B40291"/>
    <w:rsid w:val="00B67053"/>
    <w:rsid w:val="00BE2DCC"/>
    <w:rsid w:val="00C92226"/>
    <w:rsid w:val="00CC38BC"/>
    <w:rsid w:val="00D470CE"/>
    <w:rsid w:val="00DB7724"/>
    <w:rsid w:val="00DF1AC3"/>
    <w:rsid w:val="00F27B6A"/>
    <w:rsid w:val="00F708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03D3AD"/>
  <w15:chartTrackingRefBased/>
  <w15:docId w15:val="{E91D84C2-0AF9-4486-A804-C75EDBDE3D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9222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F1AC3"/>
    <w:pPr>
      <w:tabs>
        <w:tab w:val="center" w:pos="4680"/>
        <w:tab w:val="right" w:pos="9360"/>
      </w:tabs>
      <w:spacing w:after="0" w:line="240" w:lineRule="auto"/>
    </w:pPr>
  </w:style>
  <w:style w:type="character" w:customStyle="1" w:styleId="HeaderChar">
    <w:name w:val="Header Char"/>
    <w:basedOn w:val="DefaultParagraphFont"/>
    <w:link w:val="Header"/>
    <w:uiPriority w:val="99"/>
    <w:rsid w:val="00DF1AC3"/>
  </w:style>
  <w:style w:type="paragraph" w:styleId="Footer">
    <w:name w:val="footer"/>
    <w:basedOn w:val="Normal"/>
    <w:link w:val="FooterChar"/>
    <w:uiPriority w:val="99"/>
    <w:unhideWhenUsed/>
    <w:rsid w:val="00DF1AC3"/>
    <w:pPr>
      <w:tabs>
        <w:tab w:val="center" w:pos="4680"/>
        <w:tab w:val="right" w:pos="9360"/>
      </w:tabs>
      <w:spacing w:after="0" w:line="240" w:lineRule="auto"/>
    </w:pPr>
  </w:style>
  <w:style w:type="character" w:customStyle="1" w:styleId="FooterChar">
    <w:name w:val="Footer Char"/>
    <w:basedOn w:val="DefaultParagraphFont"/>
    <w:link w:val="Footer"/>
    <w:uiPriority w:val="99"/>
    <w:rsid w:val="00DF1AC3"/>
  </w:style>
  <w:style w:type="paragraph" w:styleId="Title">
    <w:name w:val="Title"/>
    <w:basedOn w:val="Normal"/>
    <w:next w:val="Normal"/>
    <w:link w:val="TitleChar"/>
    <w:uiPriority w:val="10"/>
    <w:qFormat/>
    <w:rsid w:val="00DF1AC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F1AC3"/>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C92226"/>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C9222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header" Target="header1.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1</TotalTime>
  <Pages>2</Pages>
  <Words>136</Words>
  <Characters>778</Characters>
  <Application>Microsoft Office Word</Application>
  <DocSecurity>0</DocSecurity>
  <Lines>6</Lines>
  <Paragraphs>1</Paragraphs>
  <ScaleCrop>false</ScaleCrop>
  <Company/>
  <LinksUpToDate>false</LinksUpToDate>
  <CharactersWithSpaces>9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orfida, Domenic</dc:creator>
  <cp:keywords/>
  <dc:description/>
  <cp:lastModifiedBy>Iorfida, Domenic</cp:lastModifiedBy>
  <cp:revision>37</cp:revision>
  <dcterms:created xsi:type="dcterms:W3CDTF">2023-09-20T23:11:00Z</dcterms:created>
  <dcterms:modified xsi:type="dcterms:W3CDTF">2023-09-21T00: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1e3ca6f16a82935b244821c0d65beb96cf4a8b876217c07a9e2d853a7229e26</vt:lpwstr>
  </property>
</Properties>
</file>